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29FD6" w14:textId="17359C9E" w:rsidR="00E16E25" w:rsidRDefault="00E16E25" w:rsidP="00E16E25">
      <w:pPr>
        <w:rPr>
          <w:b/>
          <w:kern w:val="0"/>
          <w:u w:val="single"/>
          <w:lang w:val="en-IN"/>
          <w14:ligatures w14:val="none"/>
        </w:rPr>
      </w:pPr>
      <w:r w:rsidRPr="00E16E25">
        <w:rPr>
          <w:b/>
          <w:kern w:val="0"/>
          <w:u w:val="single"/>
          <w:lang w:val="en-IN"/>
          <w14:ligatures w14:val="none"/>
        </w:rPr>
        <w:t>Editor’s Comment:</w:t>
      </w:r>
    </w:p>
    <w:p w14:paraId="7EC61BB5" w14:textId="4B14AC76" w:rsidR="00E16E25" w:rsidRDefault="00E16E25" w:rsidP="00E16E25">
      <w:pPr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FC3DF7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It is accepted.</w:t>
      </w:r>
    </w:p>
    <w:p w14:paraId="73291A0F" w14:textId="02E4B515" w:rsidR="00E16E25" w:rsidRDefault="00E16E25" w:rsidP="00E16E25">
      <w:pPr>
        <w:rPr>
          <w:b/>
          <w:kern w:val="0"/>
          <w:u w:val="single"/>
          <w:lang w:val="en-IN"/>
          <w14:ligatures w14:val="none"/>
        </w:rPr>
      </w:pPr>
      <w:r w:rsidRPr="00E16E25">
        <w:rPr>
          <w:b/>
          <w:kern w:val="0"/>
          <w:u w:val="single"/>
          <w:lang w:val="en-IN"/>
          <w14:ligatures w14:val="none"/>
        </w:rPr>
        <w:t>Editor’s Details:</w:t>
      </w:r>
    </w:p>
    <w:p w14:paraId="50235149" w14:textId="75F23C60" w:rsidR="00E16E25" w:rsidRDefault="00E16E25" w:rsidP="00E16E25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  <w:r w:rsidRPr="004772AD">
        <w:rPr>
          <w:rFonts w:ascii="Arial" w:hAnsi="Arial" w:cs="Arial"/>
          <w:sz w:val="16"/>
          <w:szCs w:val="16"/>
        </w:rPr>
        <w:t xml:space="preserve">Dr. Fatemeh </w:t>
      </w:r>
      <w:proofErr w:type="spellStart"/>
      <w:r w:rsidRPr="004772AD">
        <w:rPr>
          <w:rFonts w:ascii="Arial" w:hAnsi="Arial" w:cs="Arial"/>
          <w:sz w:val="16"/>
          <w:szCs w:val="16"/>
        </w:rPr>
        <w:t>Nejatzadeh</w:t>
      </w:r>
      <w:proofErr w:type="spellEnd"/>
      <w:r>
        <w:rPr>
          <w:rFonts w:ascii="Arial" w:hAnsi="Arial" w:cs="Arial"/>
          <w:sz w:val="16"/>
          <w:szCs w:val="16"/>
        </w:rPr>
        <w:t xml:space="preserve">, </w:t>
      </w:r>
      <w:r w:rsidRPr="004772AD">
        <w:rPr>
          <w:rFonts w:ascii="Arial" w:hAnsi="Arial" w:cs="Arial"/>
          <w:sz w:val="16"/>
          <w:szCs w:val="16"/>
        </w:rPr>
        <w:t>Islamic Azad University, Iran</w:t>
      </w:r>
      <w:r>
        <w:rPr>
          <w:rFonts w:ascii="Arial" w:hAnsi="Arial" w:cs="Arial"/>
          <w:sz w:val="16"/>
          <w:szCs w:val="16"/>
        </w:rPr>
        <w:t>.</w:t>
      </w:r>
    </w:p>
    <w:p w14:paraId="1B03A6FF" w14:textId="77777777" w:rsidR="00E16E25" w:rsidRPr="00E16E25" w:rsidRDefault="00E16E25" w:rsidP="00E16E25">
      <w:pPr>
        <w:rPr>
          <w:b/>
          <w:kern w:val="0"/>
          <w:u w:val="single"/>
          <w:lang w:val="en-IN"/>
          <w14:ligatures w14:val="none"/>
        </w:rPr>
      </w:pPr>
    </w:p>
    <w:p w14:paraId="18BF5FF4" w14:textId="00D0C59F" w:rsidR="00E16E25" w:rsidRDefault="00E16E25"/>
    <w:p w14:paraId="643A1E28" w14:textId="77777777" w:rsidR="00E16E25" w:rsidRDefault="00E16E25">
      <w:bookmarkStart w:id="0" w:name="_GoBack"/>
      <w:bookmarkEnd w:id="0"/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FC3DF7" w:rsidRPr="00FC3DF7" w14:paraId="39972091" w14:textId="77777777" w:rsidTr="00FC3DF7">
        <w:trPr>
          <w:tblCellSpacing w:w="0" w:type="dxa"/>
        </w:trPr>
        <w:tc>
          <w:tcPr>
            <w:tcW w:w="0" w:type="auto"/>
            <w:vAlign w:val="center"/>
            <w:hideMark/>
          </w:tcPr>
          <w:p w14:paraId="15D147E2" w14:textId="77777777" w:rsidR="00E16E25" w:rsidRDefault="00E16E25"/>
          <w:tbl>
            <w:tblPr>
              <w:tblW w:w="5000" w:type="pct"/>
              <w:tblCellSpacing w:w="0" w:type="dxa"/>
              <w:tblCellMar>
                <w:top w:w="180" w:type="dxa"/>
                <w:left w:w="180" w:type="dxa"/>
                <w:bottom w:w="180" w:type="dxa"/>
                <w:right w:w="18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FC3DF7" w:rsidRPr="00FC3DF7" w14:paraId="55DAB23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2A6D8E0" w14:textId="10794415" w:rsidR="00FC3DF7" w:rsidRPr="00FC3DF7" w:rsidRDefault="00FC3DF7" w:rsidP="00FC3DF7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kern w:val="0"/>
                      <w:sz w:val="21"/>
                      <w:szCs w:val="21"/>
                      <w14:ligatures w14:val="none"/>
                    </w:rPr>
                  </w:pPr>
                </w:p>
              </w:tc>
            </w:tr>
          </w:tbl>
          <w:p w14:paraId="41F39B3C" w14:textId="77777777" w:rsidR="00FC3DF7" w:rsidRPr="00FC3DF7" w:rsidRDefault="00FC3DF7" w:rsidP="00FC3DF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07443013" w14:textId="77777777" w:rsidR="00B17BEB" w:rsidRDefault="00B17BEB"/>
    <w:sectPr w:rsidR="00B17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yMDc1M7AwMjExtzRX0lEKTi0uzszPAykwrAUAgnItdSwAAAA="/>
  </w:docVars>
  <w:rsids>
    <w:rsidRoot w:val="00F41C5A"/>
    <w:rsid w:val="00364D41"/>
    <w:rsid w:val="006D2BDD"/>
    <w:rsid w:val="0086724B"/>
    <w:rsid w:val="00B17BEB"/>
    <w:rsid w:val="00E16E25"/>
    <w:rsid w:val="00E9580E"/>
    <w:rsid w:val="00F41C5A"/>
    <w:rsid w:val="00FC3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3F45B"/>
  <w15:chartTrackingRefBased/>
  <w15:docId w15:val="{E0AEEC31-32D0-47A2-AFC9-985E48FD5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E16E25"/>
    <w:pPr>
      <w:spacing w:after="240" w:line="240" w:lineRule="exact"/>
      <w:jc w:val="right"/>
    </w:pPr>
    <w:rPr>
      <w:rFonts w:ascii="Helvetica" w:eastAsia="Times New Roman" w:hAnsi="Helvetica" w:cs="Times New Roman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5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69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0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07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327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747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9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73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987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PC 1177</cp:lastModifiedBy>
  <cp:revision>3</cp:revision>
  <dcterms:created xsi:type="dcterms:W3CDTF">2024-12-10T06:59:00Z</dcterms:created>
  <dcterms:modified xsi:type="dcterms:W3CDTF">2025-05-14T08:36:00Z</dcterms:modified>
</cp:coreProperties>
</file>